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Manchester</w:t>
      </w:r>
    </w:p>
    <w:bookmarkStart w:id="20" w:name="Xd5a9840c350aabc168194033fea8c300150ec5a"/>
    <w:p>
      <w:pPr>
        <w:pStyle w:val="Heading1"/>
      </w:pPr>
      <w:r>
        <w:t xml:space="preserve">Scholarship Application Letter for Vocational Training as a Professional Mechanic in Manchester, United Kingdom</w:t>
      </w:r>
    </w:p>
    <w:p>
      <w:pPr>
        <w:pStyle w:val="FirstParagraph"/>
      </w:pPr>
      <w:r>
        <w:t xml:space="preserve">Dear Scholarship Committee,</w:t>
      </w:r>
    </w:p>
    <w:p>
      <w:pPr>
        <w:pStyle w:val="BodyText"/>
      </w:pPr>
      <w:r>
        <w:t xml:space="preserve">With profound enthusiasm and a deeply rooted commitment to automotive excellence, I am writing to formally apply for the prestigious Vocational Training Scholarship supporting aspiring Mechanics within the United Kingdom Manchester region. As an individual dedicated to mastering the intricate art of vehicle maintenance and repair, I believe this scholarship represents not merely an educational opportunity but a transformative pathway toward contributing meaningfully to Manchester’s dynamic automotive ecosystem. Having grown up in Greater Manchester and witnessed firsthand the critical importance of reliable transportation in our bustling city, I am eager to pursue advanced training as a qualified Mechanic through your esteemed program.</w:t>
      </w:r>
    </w:p>
    <w:p>
      <w:pPr>
        <w:pStyle w:val="BodyText"/>
      </w:pPr>
      <w:r>
        <w:t xml:space="preserve">My journey toward becoming a professional Mechanic began during my early teens, working alongside my father at his small independent garage in Withington. This hands-on exposure ignited my passion for understanding how complex mechanical systems function and interact. I quickly developed practical skills in engine diagnostics, brake system repairs, and electrical troubleshooting—skills honed through hours spent meticulously servicing family vehicles while balancing part-time work at a local auto parts store. However, I recognized that to advance beyond foundational knowledge and meet the escalating technical demands of modern vehicles (including electric and hybrid systems), formalized training aligned with United Kingdom industry standards is essential. This scholarship application marks my strategic step toward achieving that professional benchmark.</w:t>
      </w:r>
    </w:p>
    <w:p>
      <w:pPr>
        <w:pStyle w:val="BodyText"/>
      </w:pPr>
      <w:r>
        <w:t xml:space="preserve">The United Kingdom Manchester area presents an exceptional environment for mechanic training due to its concentration of automotive innovation hubs, including Jaguar Land Rover’s Advanced Manufacturing Centre in Castle Bromwich and numerous independent dealerships and service centers across the city. Manchester’s status as a major transport and logistics hub—with its extensive tram network (Metrolink), growing fleet of electric vehicles, and high volume of commercial vehicle traffic—creates an urgent demand for highly skilled Mechanics who can navigate both traditional combustion engines and cutting-edge sustainable technologies. My academic background includes completing Level 2 Award in Vehicle Maintenance &amp; Repair at Trafford College, where I excelled in modules covering UK MOT testing procedures, diagnostic software (like Snap-on Diagnostics), and health and safety compliance. Yet, to obtain the Level 3 Diploma required for professional accreditation with the Institute of Automotive Service Excellence (ASE) or equivalent UK bodies, comprehensive technical training under expert guidance is indispensable.</w:t>
      </w:r>
    </w:p>
    <w:p>
      <w:pPr>
        <w:pStyle w:val="BodyText"/>
      </w:pPr>
      <w:r>
        <w:t xml:space="preserve">My motivation extends beyond personal career advancement; it is deeply intertwined with Manchester’s community needs. I have observed how unreliable vehicles impact daily life—from NHS staff unable to reach hospitals due to breakdowns, to delivery drivers facing delays in our city’s congested roads. By becoming a certified Mechanic trained through this scholarship, I aim not only to secure my own future but also to support Manchester residents by ensuring their vehicles operate safely and efficiently. The scholarship’s focus on practical training in a setting mirroring real-world Manchester workshops aligns perfectly with my goal of gaining experience with the latest diagnostic tools used in local garages like Autocentre Stretford or JCT600 in Fallowfield.</w:t>
      </w:r>
    </w:p>
    <w:p>
      <w:pPr>
        <w:pStyle w:val="BodyText"/>
      </w:pPr>
      <w:r>
        <w:t xml:space="preserve">As someone who has navigated financial constraints while pursuing technical education, this scholarship would alleviate significant barriers. My family’s limited income has necessitated part-time work during studies, making full-time vocational training financially challenging. The funding provided by this Scholarship would allow me to fully immerse myself in the curriculum without the distraction of securing additional employment, ensuring I absorb every detail of engine systems, hybrid technology integration, and customer service best practices—critical competencies for Mechanics serving Manchester’s diverse population. Furthermore, the program’s emphasis on mentoring by industry veterans from Manchester-based companies would provide invaluable networking opportunities and insight into regional market demands.</w:t>
      </w:r>
    </w:p>
    <w:p>
      <w:pPr>
        <w:pStyle w:val="BodyText"/>
      </w:pPr>
      <w:r>
        <w:t xml:space="preserve">My technical proficiency includes familiarity with UK-specific frameworks such as the National Occupational Standards (NOS) for Automotive Maintenance, practical experience with multi-brand diagnostics (Vauxhall, Ford, BMW), and adherence to strict environmental protocols required in Manchester’s urban settings. I am proficient in interpreting vehicle service manuals per UK manufacturer guidelines and understand the importance of precision in tasks like ABS calibration or emission system repairs. Crucially, I have completed certified training in handling hazardous materials under Health and Safety Executive (HSE) regulations—a prerequisite for all Mechanics operating within the United Kingdom Manchester jurisdiction.</w:t>
      </w:r>
    </w:p>
    <w:p>
      <w:pPr>
        <w:pStyle w:val="BodyText"/>
      </w:pPr>
      <w:r>
        <w:t xml:space="preserve">I am particularly drawn to this Scholarship Application Letter program because of its strategic focus on regional workforce development. Manchester City Council’s recent initiative to expand electric vehicle infrastructure has intensified the need for Mechanics skilled in high-voltage systems—precisely where I aim to specialize. Your scholarship’s partnership with institutions like Salford City College and local automotive businesses ensures training directly addresses current industry gaps. I am confident that through this program, I will gain not only technical mastery but also a nuanced understanding of Manchester’s unique transportation challenges, from adapting service techniques for older Victorian housing areas with limited garage space to servicing the latest fleet vehicles used by Manchester Metrolink operators.</w:t>
      </w:r>
    </w:p>
    <w:p>
      <w:pPr>
        <w:pStyle w:val="BodyText"/>
      </w:pPr>
      <w:r>
        <w:t xml:space="preserve">Upon completion of training, my ambition is to establish myself as a certified Mechanic within the United Kingdom Manchester area, starting with a position at a reputable local garage before potentially contributing to community-focused initiatives like “Car Care for All,” which supports low-income households in maintaining safe vehicles. I will also actively engage with the Manchester Mechanics’ Guild to share knowledge and promote apprenticeship opportunities for young residents, fostering a cycle of skill development within our community. This scholarship is not merely an investment in my education—it is an investment in strengthening Manchester’s backbone: its transportation network.</w:t>
      </w:r>
    </w:p>
    <w:p>
      <w:pPr>
        <w:pStyle w:val="BodyText"/>
      </w:pPr>
      <w:r>
        <w:t xml:space="preserve">I am eager to bring my dedication, hands-on experience, and unwavering commitment to excellence to your training program. I have attached all required documentation, including academic transcripts from Trafford College, employer references confirming my practical experience in Withington garages, and proof of residence in Greater Manchester. Thank you for considering this Scholarship Application Letter. I welcome the opportunity to discuss how my skills and aspirations align with your mission to cultivate the next generation of skilled Mechanics who will propel Manchester forward as a thriving hub within the United Kingdom automotive industry.</w:t>
      </w:r>
    </w:p>
    <w:p>
      <w:pPr>
        <w:pStyle w:val="BodyText"/>
      </w:pPr>
      <w:r>
        <w:t xml:space="preserve">Sincerely,</w:t>
      </w:r>
    </w:p>
    <w:p>
      <w:pPr>
        <w:pStyle w:val="BodyText"/>
      </w:pPr>
      <w:r>
        <w:t xml:space="preserve">Samuel Adebayo</w:t>
      </w:r>
    </w:p>
    <w:p>
      <w:pPr>
        <w:pStyle w:val="BodyText"/>
      </w:pPr>
      <w:r>
        <w:t xml:space="preserve">Address: 45 Chorlton Street, Manchester, M10 9AA</w:t>
      </w:r>
    </w:p>
    <w:p>
      <w:pPr>
        <w:pStyle w:val="BodyText"/>
      </w:pPr>
      <w:r>
        <w:t xml:space="preserve">Email: sam.adebayo@email.com | Phone: +44 7900 123456</w:t>
      </w:r>
    </w:p>
    <w:p>
      <w:pPr>
        <w:pStyle w:val="BodyText"/>
      </w:pPr>
      <w:r>
        <w:t xml:space="preserve">This document constitutes a Scholarship Application Letter for Mechanic training in the United Kingdom Manchester region. 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Manchester</dc:title>
  <dc:creator/>
  <dc:language>en</dc:language>
  <cp:keywords/>
  <dcterms:created xsi:type="dcterms:W3CDTF">2026-07-23T22:25:13Z</dcterms:created>
  <dcterms:modified xsi:type="dcterms:W3CDTF">2026-07-23T22:25:13Z</dcterms:modified>
</cp:coreProperties>
</file>

<file path=docProps/custom.xml><?xml version="1.0" encoding="utf-8"?>
<Properties xmlns="http://schemas.openxmlformats.org/officeDocument/2006/custom-properties" xmlns:vt="http://schemas.openxmlformats.org/officeDocument/2006/docPropsVTypes"/>
</file>